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B6207" w14:textId="77777777" w:rsidR="00E15884" w:rsidRPr="0066258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62589">
        <w:rPr>
          <w:rFonts w:ascii="Times New Roman" w:hAnsi="Times New Roman" w:cs="Times New Roman"/>
          <w:b/>
          <w:sz w:val="24"/>
          <w:szCs w:val="24"/>
        </w:rPr>
        <w:t>ПРИЛОГ 1</w:t>
      </w:r>
    </w:p>
    <w:p w14:paraId="1EEC857B" w14:textId="77777777" w:rsidR="00662589" w:rsidRDefault="00662589" w:rsidP="003716E7">
      <w:pPr>
        <w:spacing w:after="0"/>
        <w:rPr>
          <w:rFonts w:ascii="Times New Roman" w:hAnsi="Times New Roman" w:cs="Times New Roman"/>
        </w:rPr>
      </w:pPr>
    </w:p>
    <w:p w14:paraId="72C9787A" w14:textId="77777777" w:rsidR="00662589" w:rsidRPr="00662589" w:rsidRDefault="00662589" w:rsidP="003716E7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3"/>
        <w:gridCol w:w="6297"/>
      </w:tblGrid>
      <w:tr w:rsidR="00E15884" w:rsidRPr="00FF5F34" w14:paraId="58F48C85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361FD463" w14:textId="77777777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64A8B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14:paraId="7E239B60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FF5F34">
              <w:rPr>
                <w:rFonts w:ascii="Times New Roman" w:hAnsi="Times New Roman" w:cs="Times New Roman"/>
                <w:i/>
                <w:iCs/>
              </w:rPr>
              <w:t>(попуњава јединица локалне самоуправе)</w:t>
            </w:r>
          </w:p>
          <w:p w14:paraId="370CA1AB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  <w:p w14:paraId="7AA2F742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14:paraId="38BFB9BC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2E453EF5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18D18CB" w14:textId="77777777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</w:rPr>
        <w:t>Спровођење мера енергетске санације у домаћинствима</w:t>
      </w:r>
    </w:p>
    <w:p w14:paraId="0CFCEAC8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</w:rPr>
        <w:t>у 202</w:t>
      </w:r>
      <w:r w:rsidR="00D57978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години</w:t>
      </w:r>
    </w:p>
    <w:p w14:paraId="5DC7B5A0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518F9317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0C0ABCA4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12F3868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37D475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274521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593B90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7F2D8080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1D92ACE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A7BB98" w14:textId="77777777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46AE5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015A144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38D891E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7615F52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1F00B54D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7937FD1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73F595C6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2F7FCA23" w14:textId="77777777"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у домаћинствима</w:t>
      </w:r>
    </w:p>
    <w:p w14:paraId="547A6845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6FF0ACF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FF5F34" w14:paraId="4C12572F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4EAF0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9E1EF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17187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432681C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78A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80F30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F94E0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7EC4AC56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D0DBA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877B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9C6B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B83CEB3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1469C9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2B1850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509C2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76E47780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9D81F8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8FD1E0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733C7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1A4ECAD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C95F8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6201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E90DF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C8BA6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8C804DD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184CBD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44C8B9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D5534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E8F33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1801E18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6F5160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91A777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D2670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C77FD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0494FA95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0F4108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3EA03B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0495C67D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EC4EB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6843F6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DE4C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1E393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85867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195B27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81008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FCFD2E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89768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C267DF2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ECAF1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05C4C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59ABF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885CA92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A595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027A2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152DA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B90787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48627A45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05067120" w14:textId="77777777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F97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D84A3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A3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5A111C8" w14:textId="77777777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2E7D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A24B9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23991F4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266DE6F2" w14:textId="77777777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4252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835BC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63F9A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5FBF5B0D" w14:textId="77777777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4192E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AC87B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DF90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97F90D9" w14:textId="77777777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14DFC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D8EDB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256AD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E47BDE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170E5D7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006AC7AD" w14:textId="77777777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2E3C0E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C29B7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D3B8F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8986760" w14:textId="77777777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7AEE53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159BA7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012F2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467B7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40DD8210" w14:textId="77777777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C2852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7BC4C6" w14:textId="77777777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8A6F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96A0CB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44760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EF7218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69CF11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7EF02D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374DD5B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00CA9D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1D43F6BD" w14:textId="77777777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D3868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DD371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97813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535D8481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5B12C8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14:paraId="3905B41F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4. 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9076A1" w14:paraId="3FB644FD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2ADBDFE1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502893AD" w14:textId="77777777" w:rsidR="00E15884" w:rsidRPr="009076A1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росторијама за станове и куће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9076A1" w14:paraId="52330F19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4E818263" w14:textId="77777777" w:rsidR="00E15884" w:rsidRPr="009076A1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5974000E" w14:textId="77777777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E15884" w:rsidRPr="009076A1" w14:paraId="6C61EE78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0BD70F25" w14:textId="77777777" w:rsidR="00E15884" w:rsidRPr="00094CF5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546CC8D8" w14:textId="77777777" w:rsidR="00E15884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9076A1" w14:paraId="6FCB6B5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04064FEF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01352B51" w14:textId="77777777" w:rsidR="00820788" w:rsidRPr="00820788" w:rsidRDefault="00D709E6" w:rsidP="00D920E5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D920E5" w:rsidRPr="009076A1" w14:paraId="2B5D607A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9E1A2D3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10306347" w14:textId="77777777" w:rsidR="00D920E5" w:rsidRDefault="00D920E5" w:rsidP="00D920E5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820788" w:rsidRPr="009076A1" w14:paraId="7474CC38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84AFF50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3031757B" w14:textId="77777777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820788" w:rsidRPr="009076A1" w14:paraId="3218E242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FCB66B2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92F994C" w14:textId="77777777" w:rsidR="00820788" w:rsidRPr="00820788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9076A1" w14:paraId="224F1E90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7FACDC4F" w14:textId="77777777" w:rsidR="00D709E6" w:rsidRPr="009076A1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58CB6D7" w14:textId="77777777"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50544697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br w:type="page"/>
      </w:r>
    </w:p>
    <w:p w14:paraId="4C24E53F" w14:textId="77777777"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ПРИЛОГ 2</w:t>
      </w:r>
    </w:p>
    <w:p w14:paraId="3E7B8C49" w14:textId="77777777"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4C1A3AA" w14:textId="77777777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5F34">
        <w:rPr>
          <w:rFonts w:ascii="Times New Roman" w:hAnsi="Times New Roman" w:cs="Times New Roman"/>
          <w:b/>
          <w:sz w:val="24"/>
          <w:szCs w:val="24"/>
        </w:rPr>
        <w:t>ИЗЈАВА</w:t>
      </w:r>
    </w:p>
    <w:p w14:paraId="33B06DC0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6F330C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061419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14:paraId="373DDA86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F5F3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име и презиме)                                                       (број личне карте)</w:t>
      </w:r>
    </w:p>
    <w:p w14:paraId="5AF51F8B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14:paraId="08C801AC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законски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</w:rPr>
        <w:t>______</w:t>
      </w:r>
      <w:r w:rsidRPr="00FF5F34">
        <w:rPr>
          <w:rFonts w:ascii="Times New Roman" w:hAnsi="Times New Roman" w:cs="Times New Roman"/>
          <w:sz w:val="24"/>
          <w:szCs w:val="24"/>
        </w:rPr>
        <w:t>,</w:t>
      </w:r>
    </w:p>
    <w:p w14:paraId="7BF4E5B8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F5F3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14:paraId="7D1DB38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 xml:space="preserve">матични број: _____________, изјављујем да прихватам све услове наведене у Јавном </w:t>
      </w:r>
      <w:r w:rsidR="008D2AED" w:rsidRPr="008D2AED">
        <w:rPr>
          <w:rFonts w:ascii="Times New Roman" w:hAnsi="Times New Roman" w:cs="Times New Roman"/>
          <w:sz w:val="24"/>
          <w:szCs w:val="24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</w:rPr>
        <w:t xml:space="preserve">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</w:rPr>
        <w:t xml:space="preserve"> у домаћинствима на</w:t>
      </w:r>
      <w:r w:rsidR="007A1085">
        <w:rPr>
          <w:rFonts w:ascii="Times New Roman" w:hAnsi="Times New Roman" w:cs="Times New Roman"/>
          <w:sz w:val="24"/>
          <w:szCs w:val="24"/>
        </w:rPr>
        <w:t xml:space="preserve"> територији </w:t>
      </w:r>
      <w:r w:rsidR="000B2277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2954DB">
        <w:rPr>
          <w:rFonts w:ascii="Times New Roman" w:eastAsia="Times New Roman" w:hAnsi="Times New Roman" w:cs="Times New Roman"/>
          <w:sz w:val="24"/>
          <w:szCs w:val="24"/>
        </w:rPr>
        <w:t>Апатин</w:t>
      </w:r>
      <w:r w:rsidRPr="00FF5F3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7E6E8E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64364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14:paraId="4783CD10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14:paraId="265EB548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1A5D5629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</w:rPr>
        <w:t>.</w:t>
      </w:r>
    </w:p>
    <w:p w14:paraId="09BF35EB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8435B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60E64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F5F34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14:paraId="212FC8D3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137F9A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F5F34">
        <w:rPr>
          <w:rFonts w:ascii="Times New Roman" w:hAnsi="Times New Roman" w:cs="Times New Roman"/>
          <w:b/>
          <w:sz w:val="24"/>
          <w:szCs w:val="24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14:paraId="1B725670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</w:p>
    <w:p w14:paraId="0C6AD272" w14:textId="77777777"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14:paraId="79180506" w14:textId="77777777" w:rsidR="00273B83" w:rsidRDefault="00273B83" w:rsidP="00364243">
      <w:pPr>
        <w:jc w:val="right"/>
        <w:rPr>
          <w:rFonts w:ascii="Times New Roman" w:hAnsi="Times New Roman" w:cs="Times New Roman"/>
        </w:rPr>
      </w:pPr>
    </w:p>
    <w:p w14:paraId="2985BE6D" w14:textId="77777777" w:rsidR="00273B83" w:rsidRDefault="00273B83" w:rsidP="00364243">
      <w:pPr>
        <w:jc w:val="right"/>
        <w:rPr>
          <w:rFonts w:ascii="Times New Roman" w:hAnsi="Times New Roman" w:cs="Times New Roman"/>
        </w:rPr>
      </w:pPr>
    </w:p>
    <w:p w14:paraId="0AE73032" w14:textId="77777777" w:rsidR="00273B83" w:rsidRDefault="00273B83" w:rsidP="00364243">
      <w:pPr>
        <w:jc w:val="right"/>
        <w:rPr>
          <w:rFonts w:ascii="Times New Roman" w:hAnsi="Times New Roman" w:cs="Times New Roman"/>
        </w:rPr>
      </w:pPr>
    </w:p>
    <w:p w14:paraId="6230A469" w14:textId="77777777" w:rsidR="00273B83" w:rsidRDefault="00273B83" w:rsidP="00364243">
      <w:pPr>
        <w:jc w:val="right"/>
        <w:rPr>
          <w:rFonts w:ascii="Times New Roman" w:hAnsi="Times New Roman" w:cs="Times New Roman"/>
        </w:rPr>
      </w:pPr>
    </w:p>
    <w:p w14:paraId="7F203D76" w14:textId="77777777" w:rsidR="00273B83" w:rsidRDefault="00273B83" w:rsidP="00364243">
      <w:pPr>
        <w:jc w:val="right"/>
        <w:rPr>
          <w:rFonts w:ascii="Times New Roman" w:hAnsi="Times New Roman" w:cs="Times New Roman"/>
        </w:rPr>
      </w:pPr>
    </w:p>
    <w:p w14:paraId="12E2D899" w14:textId="77777777"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p w14:paraId="239C1B75" w14:textId="77777777" w:rsidR="00EE5514" w:rsidRDefault="00EE5514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36D621FC" w14:textId="77777777" w:rsidR="00EE5514" w:rsidRDefault="00EE5514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4FE28927" w14:textId="77777777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ЛОГ 3</w:t>
      </w:r>
    </w:p>
    <w:p w14:paraId="40B47762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</w:p>
    <w:p w14:paraId="6654B8C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B4088E5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55D0AFA7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41EF7A2D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F11E0">
        <w:rPr>
          <w:rFonts w:ascii="Times New Roman" w:hAnsi="Times New Roman" w:cs="Times New Roman"/>
          <w:lang w:val="ru-RU" w:eastAsia="de-DE"/>
        </w:rPr>
        <w:t xml:space="preserve">ћем код </w:t>
      </w:r>
      <w:r w:rsidR="000B2277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2954DB">
        <w:rPr>
          <w:rFonts w:ascii="Times New Roman" w:eastAsia="Times New Roman" w:hAnsi="Times New Roman" w:cs="Times New Roman"/>
          <w:sz w:val="24"/>
          <w:szCs w:val="24"/>
        </w:rPr>
        <w:t>Апатин</w:t>
      </w:r>
      <w:r w:rsidR="00DF11E0">
        <w:rPr>
          <w:rFonts w:ascii="Times New Roman" w:hAnsi="Times New Roman" w:cs="Times New Roman"/>
          <w:lang w:val="sr-Cyrl-CS" w:eastAsia="de-DE"/>
        </w:rPr>
        <w:t xml:space="preserve">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0B2277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2954DB">
        <w:rPr>
          <w:rFonts w:ascii="Times New Roman" w:eastAsia="Times New Roman" w:hAnsi="Times New Roman" w:cs="Times New Roman"/>
          <w:sz w:val="24"/>
          <w:szCs w:val="24"/>
        </w:rPr>
        <w:t>Апатин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DF11E0"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  <w:r w:rsidR="000B2277">
        <w:rPr>
          <w:rFonts w:ascii="Times New Roman" w:hAnsi="Times New Roman" w:cs="Times New Roman"/>
          <w:lang w:val="ru-RU" w:eastAsia="de-DE"/>
        </w:rPr>
        <w:t>:</w:t>
      </w:r>
    </w:p>
    <w:p w14:paraId="1B2EE864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1960836" w14:textId="77777777"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23C5EF30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7B75C9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14:paraId="70C97EE6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14:paraId="7D162793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општинско веће</w:t>
      </w:r>
      <w:r w:rsidR="000B2277" w:rsidRPr="000B2277">
        <w:rPr>
          <w:rFonts w:ascii="Times New Roman" w:eastAsia="Times New Roman" w:hAnsi="Times New Roman" w:cs="Times New Roman"/>
        </w:rPr>
        <w:t xml:space="preserve">општине </w:t>
      </w:r>
      <w:r w:rsidR="002954DB">
        <w:rPr>
          <w:rFonts w:ascii="Times New Roman" w:eastAsia="Times New Roman" w:hAnsi="Times New Roman" w:cs="Times New Roman"/>
        </w:rPr>
        <w:t>Апатин</w:t>
      </w:r>
      <w:r w:rsidRPr="00FF5F34">
        <w:rPr>
          <w:rFonts w:ascii="Times New Roman" w:hAnsi="Times New Roman" w:cs="Times New Roman"/>
          <w:lang w:val="ru-RU" w:eastAsia="de-DE"/>
        </w:rPr>
        <w:t>.</w:t>
      </w:r>
    </w:p>
    <w:p w14:paraId="55F9338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5439B48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14:paraId="44CE8E22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432F7CF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FD964E0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21FF9CC0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14:paraId="662D2E24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E50045A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EC3D268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96B8DDE" w14:textId="77777777"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14:paraId="7E2E25F5" w14:textId="77777777"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4B731D91" w14:textId="77777777" w:rsidR="00EE5514" w:rsidRDefault="00EE5514" w:rsidP="00EE5514">
      <w:pPr>
        <w:rPr>
          <w:rFonts w:ascii="Times New Roman" w:hAnsi="Times New Roman" w:cs="Times New Roman"/>
          <w:lang w:val="sr-Cyrl-CS"/>
        </w:rPr>
      </w:pPr>
    </w:p>
    <w:p w14:paraId="1A421D5E" w14:textId="77777777" w:rsidR="00EE5514" w:rsidRDefault="00EE5514" w:rsidP="00EE5514">
      <w:pPr>
        <w:rPr>
          <w:rFonts w:ascii="Times New Roman" w:hAnsi="Times New Roman" w:cs="Times New Roman"/>
          <w:lang w:val="sr-Cyrl-CS"/>
        </w:rPr>
      </w:pPr>
    </w:p>
    <w:p w14:paraId="756D62E1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</w:p>
    <w:p w14:paraId="007759BD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7DBA4ED8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6F6FB49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B7027D3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8B4A631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155865CB" w14:textId="77777777"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>
        <w:rPr>
          <w:rFonts w:ascii="Times New Roman" w:hAnsi="Times New Roman" w:cs="Times New Roman"/>
          <w:lang w:val="ru-RU" w:eastAsia="de-DE"/>
        </w:rPr>
        <w:t xml:space="preserve">ћем код </w:t>
      </w:r>
      <w:r w:rsidR="000B2277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2954DB">
        <w:rPr>
          <w:rFonts w:ascii="Times New Roman" w:eastAsia="Times New Roman" w:hAnsi="Times New Roman" w:cs="Times New Roman"/>
          <w:sz w:val="24"/>
          <w:szCs w:val="24"/>
        </w:rPr>
        <w:t>Апатин</w:t>
      </w:r>
      <w:r>
        <w:rPr>
          <w:rFonts w:ascii="Times New Roman" w:hAnsi="Times New Roman" w:cs="Times New Roman"/>
          <w:lang w:val="sr-Cyrl-CS" w:eastAsia="de-DE"/>
        </w:rPr>
        <w:t xml:space="preserve">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0B2277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2954DB">
        <w:rPr>
          <w:rFonts w:ascii="Times New Roman" w:eastAsia="Times New Roman" w:hAnsi="Times New Roman" w:cs="Times New Roman"/>
          <w:sz w:val="24"/>
          <w:szCs w:val="24"/>
        </w:rPr>
        <w:t>Апатин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7B45D4DD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4104245C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56F3C3D9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60AD4149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1AE651C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A69C9F9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57763763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14:paraId="6D37BA50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0DF377BE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50455E0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0363B78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14:paraId="0B94322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4F54C78D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84DB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5C49D84B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FB904A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DB2599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3E39B1" w14:textId="77777777" w:rsidR="00EE5514" w:rsidRDefault="00EE5514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403836B5" w14:textId="77777777" w:rsidR="00CB75D9" w:rsidRPr="00273B83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47979DE3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14:paraId="1E90E908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488A09" w14:textId="77777777"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</w:rPr>
        <w:t>збор привредних субјеката се врши у две фазе.</w:t>
      </w:r>
    </w:p>
    <w:p w14:paraId="51E4429A" w14:textId="77777777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 xml:space="preserve">Прва фаза  је процесне природе и односи се на проверу да ли је пријава уредна и да ли </w:t>
      </w:r>
      <w:r w:rsidR="000B2277">
        <w:rPr>
          <w:rFonts w:ascii="Times New Roman" w:hAnsi="Times New Roman" w:cs="Times New Roman"/>
          <w:sz w:val="24"/>
          <w:szCs w:val="24"/>
        </w:rPr>
        <w:t>је садржина пријаве у складу са</w:t>
      </w:r>
      <w:r w:rsidRPr="00273B83">
        <w:rPr>
          <w:rFonts w:ascii="Times New Roman" w:hAnsi="Times New Roman" w:cs="Times New Roman"/>
          <w:sz w:val="24"/>
          <w:szCs w:val="24"/>
        </w:rPr>
        <w:t xml:space="preserve"> Јавни конкурсом за учешће привредних субјеката у спровођењу мера енергетске санације  стамбених објеката на територији </w:t>
      </w:r>
      <w:r w:rsidR="000B2277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2954DB">
        <w:rPr>
          <w:rFonts w:ascii="Times New Roman" w:eastAsia="Times New Roman" w:hAnsi="Times New Roman" w:cs="Times New Roman"/>
          <w:sz w:val="24"/>
          <w:szCs w:val="24"/>
        </w:rPr>
        <w:t>Апатин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0"/>
        <w:gridCol w:w="3117"/>
      </w:tblGrid>
      <w:tr w:rsidR="00273B83" w:rsidRPr="00273B83" w14:paraId="464C426A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3CDBE4C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5AE4E0D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1993631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273B83" w:rsidRPr="009076A1" w14:paraId="0F93F2CA" w14:textId="77777777" w:rsidTr="00E826EF">
        <w:tc>
          <w:tcPr>
            <w:tcW w:w="4673" w:type="dxa"/>
            <w:vAlign w:val="center"/>
          </w:tcPr>
          <w:p w14:paraId="769CC208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76CCB1D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25CEF4D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338B56E5" w14:textId="77777777" w:rsidTr="00E826EF">
        <w:tc>
          <w:tcPr>
            <w:tcW w:w="4673" w:type="dxa"/>
            <w:vAlign w:val="center"/>
          </w:tcPr>
          <w:p w14:paraId="39D5ED93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5F07F11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EB93DF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313F4575" w14:textId="77777777" w:rsidTr="00E826EF">
        <w:tc>
          <w:tcPr>
            <w:tcW w:w="4673" w:type="dxa"/>
            <w:vAlign w:val="center"/>
          </w:tcPr>
          <w:p w14:paraId="0391561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799FEA4B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06EC45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639D292C" w14:textId="77777777" w:rsidTr="00E826EF">
        <w:tc>
          <w:tcPr>
            <w:tcW w:w="4673" w:type="dxa"/>
            <w:vAlign w:val="center"/>
          </w:tcPr>
          <w:p w14:paraId="63586DDF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 садржи сву потребну документацију:</w:t>
            </w:r>
          </w:p>
          <w:p w14:paraId="527BF215" w14:textId="77777777"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 1 – Пријавни образац</w:t>
            </w:r>
          </w:p>
          <w:p w14:paraId="7802E2F2" w14:textId="77777777"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21C95D8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51577AE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524BDAD8" w14:textId="77777777" w:rsidTr="00E826EF">
        <w:tc>
          <w:tcPr>
            <w:tcW w:w="4673" w:type="dxa"/>
            <w:vAlign w:val="center"/>
          </w:tcPr>
          <w:p w14:paraId="1F416A75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2B9DCC7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FB8DEE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1AA263A5" w14:textId="77777777" w:rsidTr="00E826EF">
        <w:tc>
          <w:tcPr>
            <w:tcW w:w="4673" w:type="dxa"/>
            <w:vAlign w:val="center"/>
          </w:tcPr>
          <w:p w14:paraId="431780A3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77AEC3D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069B9B5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4A0A6957" w14:textId="77777777" w:rsidTr="00E826EF">
        <w:tc>
          <w:tcPr>
            <w:tcW w:w="4673" w:type="dxa"/>
            <w:vAlign w:val="center"/>
          </w:tcPr>
          <w:p w14:paraId="62D57606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21DB02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37FB983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0F522C1E" w14:textId="77777777" w:rsidTr="00E826EF">
        <w:tc>
          <w:tcPr>
            <w:tcW w:w="4673" w:type="dxa"/>
            <w:vAlign w:val="center"/>
          </w:tcPr>
          <w:p w14:paraId="0C780AC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14:paraId="7441EB1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1FE42AF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7C49FD5F" w14:textId="77777777" w:rsidTr="00E826EF">
        <w:tc>
          <w:tcPr>
            <w:tcW w:w="4673" w:type="dxa"/>
            <w:vAlign w:val="center"/>
          </w:tcPr>
          <w:p w14:paraId="5E73263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14:paraId="028D98A6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0D25C02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 је одговор „не“ – пријава се не разматра</w:t>
            </w:r>
          </w:p>
        </w:tc>
      </w:tr>
      <w:tr w:rsidR="00273B83" w:rsidRPr="009076A1" w14:paraId="280CA112" w14:textId="77777777" w:rsidTr="00E826EF">
        <w:tc>
          <w:tcPr>
            <w:tcW w:w="4673" w:type="dxa"/>
            <w:vAlign w:val="center"/>
          </w:tcPr>
          <w:p w14:paraId="3D8A2ED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7934036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B74B9E6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8BF454" w14:textId="77777777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28E441" w14:textId="77777777" w:rsidR="001E20C1" w:rsidRPr="00273B83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C94BC1" w14:textId="77777777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39954EF8" w14:textId="77777777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0B6C2985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4F819747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Број бодова </w:t>
            </w:r>
          </w:p>
        </w:tc>
      </w:tr>
      <w:tr w:rsidR="00273B83" w:rsidRPr="00273B83" w14:paraId="1F681C9C" w14:textId="77777777" w:rsidTr="00E826EF">
        <w:trPr>
          <w:trHeight w:val="354"/>
        </w:trPr>
        <w:tc>
          <w:tcPr>
            <w:tcW w:w="6204" w:type="dxa"/>
          </w:tcPr>
          <w:p w14:paraId="30034135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14:paraId="07E9622D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73B83" w:rsidRPr="00273B83" w14:paraId="42217C37" w14:textId="77777777" w:rsidTr="00E826EF">
        <w:trPr>
          <w:trHeight w:val="354"/>
        </w:trPr>
        <w:tc>
          <w:tcPr>
            <w:tcW w:w="6204" w:type="dxa"/>
          </w:tcPr>
          <w:p w14:paraId="781E525A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14:paraId="3E4A440D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273B83" w:rsidRPr="00273B83" w14:paraId="44AB12A7" w14:textId="77777777" w:rsidTr="00E826EF">
        <w:trPr>
          <w:trHeight w:val="343"/>
        </w:trPr>
        <w:tc>
          <w:tcPr>
            <w:tcW w:w="6204" w:type="dxa"/>
          </w:tcPr>
          <w:p w14:paraId="19A72D7D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14:paraId="3D88D047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273B83" w:rsidRPr="00273B83" w14:paraId="01AA0D5B" w14:textId="77777777" w:rsidTr="00E826EF">
        <w:trPr>
          <w:trHeight w:val="354"/>
        </w:trPr>
        <w:tc>
          <w:tcPr>
            <w:tcW w:w="6204" w:type="dxa"/>
          </w:tcPr>
          <w:p w14:paraId="71F768DB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14:paraId="3B7E91BF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273B83" w:rsidRPr="00273B83" w14:paraId="3F335307" w14:textId="77777777" w:rsidTr="00E826EF">
        <w:trPr>
          <w:trHeight w:val="354"/>
        </w:trPr>
        <w:tc>
          <w:tcPr>
            <w:tcW w:w="6204" w:type="dxa"/>
          </w:tcPr>
          <w:p w14:paraId="73CEFBAD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14:paraId="669A0EB6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2F051780" w14:textId="77777777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Укупан број бодова који може добити подносилац пријаве је 100.</w:t>
      </w:r>
    </w:p>
    <w:p w14:paraId="716348D0" w14:textId="77777777" w:rsidR="00273B83" w:rsidRPr="00273B83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Критеријум „Рок важења цена за меру за коју конкуришу“ исти је за св</w:t>
      </w:r>
      <w:r w:rsidR="00126C2F">
        <w:rPr>
          <w:rFonts w:ascii="Times New Roman" w:hAnsi="Times New Roman" w:cs="Times New Roman"/>
          <w:sz w:val="24"/>
          <w:szCs w:val="24"/>
        </w:rPr>
        <w:t>ихосам</w:t>
      </w:r>
      <w:r w:rsidRPr="00273B83">
        <w:rPr>
          <w:rFonts w:ascii="Times New Roman" w:hAnsi="Times New Roman" w:cs="Times New Roman"/>
          <w:sz w:val="24"/>
          <w:szCs w:val="24"/>
        </w:rPr>
        <w:t xml:space="preserve"> мер</w:t>
      </w:r>
      <w:r w:rsidR="00126C2F">
        <w:rPr>
          <w:rFonts w:ascii="Times New Roman" w:hAnsi="Times New Roman" w:cs="Times New Roman"/>
          <w:sz w:val="24"/>
          <w:szCs w:val="24"/>
        </w:rPr>
        <w:t>а</w:t>
      </w:r>
      <w:r w:rsidRPr="00273B83">
        <w:rPr>
          <w:rFonts w:ascii="Times New Roman" w:hAnsi="Times New Roman" w:cs="Times New Roman"/>
          <w:sz w:val="24"/>
          <w:szCs w:val="24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</w:rPr>
        <w:t>40</w:t>
      </w:r>
      <w:r w:rsidRPr="00273B83">
        <w:rPr>
          <w:rFonts w:ascii="Times New Roman" w:hAnsi="Times New Roman" w:cs="Times New Roman"/>
          <w:sz w:val="24"/>
          <w:szCs w:val="24"/>
        </w:rPr>
        <w:t>.</w:t>
      </w:r>
    </w:p>
    <w:p w14:paraId="08ED4010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0BF59E4" w14:textId="77777777" w:rsidR="00273B83" w:rsidRPr="00273B83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7E83C86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366991A" w14:textId="77777777" w:rsidR="00273B83" w:rsidRPr="00273B83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26C2F" w:rsidRPr="00126C2F">
        <w:rPr>
          <w:rFonts w:ascii="Times New Roman" w:hAnsi="Times New Roman" w:cs="Times New Roman"/>
          <w:sz w:val="24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21920DC4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20C4BA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CBFB510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273B83" w:rsidRPr="009076A1" w14:paraId="5F1D419C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B26E1B4" w14:textId="77777777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1DADBDDD" w14:textId="77777777"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2D598A59" w14:textId="77777777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273B83" w:rsidRPr="009076A1" w14:paraId="0B54F9A7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006AF03E" w14:textId="77777777" w:rsidR="00273B83" w:rsidRPr="00126C2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>а димензија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  <w:r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18F2396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FA3792" w14:textId="77777777" w:rsidR="00273B83" w:rsidRPr="009076A1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B32D190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="008A0CE0" w:rsidRPr="008A0CE0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273B83" w14:paraId="0A84489B" w14:textId="77777777" w:rsidTr="00804EEE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79E6AA9" w14:textId="77777777" w:rsidR="008A0CE0" w:rsidRPr="00273B83" w:rsidRDefault="008A0CE0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436EBE38" w14:textId="77777777" w:rsidR="008A0CE0" w:rsidRPr="00273B83" w:rsidRDefault="008A0CE0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8A0CE0" w:rsidRPr="009076A1" w14:paraId="7A3084E9" w14:textId="77777777" w:rsidTr="00804EEE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FE2291E" w14:textId="77777777" w:rsidR="008A0CE0" w:rsidRPr="00273B83" w:rsidRDefault="008A0CE0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72503053" w14:textId="77777777" w:rsidR="008A0CE0" w:rsidRDefault="008A0CE0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095AC47C" w14:textId="77777777" w:rsidR="008A0CE0" w:rsidRPr="00273B83" w:rsidRDefault="008A0CE0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8A0CE0" w:rsidRPr="009076A1" w14:paraId="764330AA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3267E3DE" w14:textId="77777777" w:rsidR="008A0CE0" w:rsidRPr="00094CF5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</w:t>
            </w:r>
            <w:r w:rsidR="00DF11E0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 xml:space="preserve">cm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69D93FD" w14:textId="77777777" w:rsidR="008A0CE0" w:rsidRPr="00273B83" w:rsidRDefault="008A0CE0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AAEEF35" w14:textId="77777777"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741B8B0F" w14:textId="77777777" w:rsidR="00273B83" w:rsidRPr="00094CF5" w:rsidRDefault="00273B83" w:rsidP="00094C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-П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стављање и набавка материјала за  термичку изолацију испод кровног покривача за породичне куће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94CF5" w:rsidRPr="00273B83" w14:paraId="564A7E91" w14:textId="77777777" w:rsidTr="00804EEE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FB2B13D" w14:textId="77777777" w:rsidR="00094CF5" w:rsidRPr="00273B83" w:rsidRDefault="00094CF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546557D" w14:textId="77777777" w:rsidR="00094CF5" w:rsidRPr="00273B83" w:rsidRDefault="00094CF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094CF5" w:rsidRPr="009076A1" w14:paraId="507011E9" w14:textId="77777777" w:rsidTr="00804EEE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2E65892" w14:textId="77777777" w:rsidR="00094CF5" w:rsidRPr="00273B83" w:rsidRDefault="00094CF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59E08EFC" w14:textId="77777777" w:rsidR="00094CF5" w:rsidRDefault="00094CF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16DA515D" w14:textId="77777777" w:rsidR="00094CF5" w:rsidRPr="00273B83" w:rsidRDefault="00094CF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094CF5" w:rsidRPr="009076A1" w14:paraId="48D9C972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766BE92A" w14:textId="77777777" w:rsidR="00094CF5" w:rsidRPr="00094CF5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4DCE213" w14:textId="77777777" w:rsidR="00094CF5" w:rsidRPr="00273B83" w:rsidRDefault="00094CF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11EC62" w14:textId="77777777" w:rsidR="00094CF5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58A660DD" w14:textId="77777777" w:rsidR="00273B83" w:rsidRPr="00D920E5" w:rsidRDefault="00273B83" w:rsidP="00273B8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36EA8906" w14:textId="77777777" w:rsidTr="00804EEE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01DEE265" w14:textId="77777777" w:rsidR="00D920E5" w:rsidRPr="00273B83" w:rsidRDefault="00D920E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E9FE394" w14:textId="77777777" w:rsidR="00D920E5" w:rsidRPr="00273B83" w:rsidRDefault="00D920E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920E5" w:rsidRPr="009076A1" w14:paraId="056F26EF" w14:textId="77777777" w:rsidTr="00804EEE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5E977701" w14:textId="77777777" w:rsidR="00D920E5" w:rsidRPr="00273B83" w:rsidRDefault="00D920E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73BD5AAB" w14:textId="77777777" w:rsidR="00D920E5" w:rsidRDefault="00D920E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424C553F" w14:textId="77777777" w:rsidR="00D920E5" w:rsidRPr="00273B83" w:rsidRDefault="00D920E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920E5" w:rsidRPr="009076A1" w14:paraId="3ABC5942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14355886" w14:textId="77777777" w:rsidR="00D920E5" w:rsidRPr="00D920E5" w:rsidRDefault="00D920E5" w:rsidP="00804EEE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D91BAE9" w14:textId="77777777" w:rsidR="00D920E5" w:rsidRPr="00273B83" w:rsidRDefault="00D920E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B8FFEE" w14:textId="77777777" w:rsidR="00273B83" w:rsidRPr="00273B83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3F4E30" w14:textId="77777777" w:rsidR="00D920E5" w:rsidRPr="00D920E5" w:rsidRDefault="00D920E5" w:rsidP="00D920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>
        <w:rPr>
          <w:rFonts w:ascii="Times New Roman" w:hAnsi="Times New Roman" w:cs="Times New Roman"/>
          <w:sz w:val="24"/>
          <w:szCs w:val="24"/>
          <w:lang w:val="ru-RU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D920E5">
        <w:rPr>
          <w:rFonts w:ascii="Times New Roman" w:hAnsi="Times New Roman" w:cs="Times New Roman"/>
          <w:sz w:val="24"/>
          <w:szCs w:val="24"/>
          <w:lang w:val="en-US"/>
        </w:rPr>
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484AC157" w14:textId="77777777" w:rsidTr="00804EEE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31A76387" w14:textId="77777777" w:rsidR="00D920E5" w:rsidRPr="00273B83" w:rsidRDefault="00D920E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DA1EE95" w14:textId="77777777" w:rsidR="00D920E5" w:rsidRPr="00273B83" w:rsidRDefault="00D920E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D920E5" w:rsidRPr="009076A1" w14:paraId="11D8CCC3" w14:textId="77777777" w:rsidTr="00804EEE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6E80024" w14:textId="77777777" w:rsidR="00D920E5" w:rsidRPr="00273B83" w:rsidRDefault="00D920E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3D5A679B" w14:textId="77777777" w:rsidR="00D920E5" w:rsidRDefault="00D920E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504568F8" w14:textId="77777777" w:rsidR="00D920E5" w:rsidRPr="00273B83" w:rsidRDefault="00D920E5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920E5" w:rsidRPr="009076A1" w14:paraId="7D00617F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45340013" w14:textId="77777777" w:rsidR="00D920E5" w:rsidRPr="00D920E5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6F3AB52" w14:textId="77777777" w:rsidR="00D920E5" w:rsidRPr="00273B83" w:rsidRDefault="00D920E5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A936F5" w14:textId="77777777" w:rsidR="00FC4A03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00AE0530" w14:textId="77777777" w:rsidR="00D920E5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006A6" w:rsidRPr="00273B83" w14:paraId="0076C096" w14:textId="77777777" w:rsidTr="00804EEE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F09AE0C" w14:textId="77777777" w:rsidR="009006A6" w:rsidRPr="00273B83" w:rsidRDefault="009006A6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166D143" w14:textId="77777777" w:rsidR="009006A6" w:rsidRPr="00273B83" w:rsidRDefault="009006A6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9006A6" w:rsidRPr="009076A1" w14:paraId="21CD7B52" w14:textId="77777777" w:rsidTr="00804EEE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66C6F007" w14:textId="77777777" w:rsidR="009006A6" w:rsidRPr="00273B83" w:rsidRDefault="009006A6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78F32135" w14:textId="77777777" w:rsidR="009006A6" w:rsidRDefault="009006A6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Т – понуђена цена;   Н – најнижа понуђена цена;  </w:t>
            </w:r>
          </w:p>
          <w:p w14:paraId="224DE817" w14:textId="77777777" w:rsidR="009006A6" w:rsidRPr="00273B83" w:rsidRDefault="009006A6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9006A6" w:rsidRPr="009076A1" w14:paraId="51362D42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6300BEC5" w14:textId="77777777" w:rsidR="009006A6" w:rsidRPr="00CF7DD8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и  инсталација </w:t>
            </w:r>
            <w:r w:rsidR="00CF7DD8">
              <w:rPr>
                <w:rFonts w:ascii="Times New Roman" w:hAnsi="Times New Roman" w:cs="Times New Roman"/>
                <w:lang w:val="ru-RU"/>
              </w:rPr>
              <w:t xml:space="preserve">циркулационе пумпе са променљивим бројем обртаја,за </w:t>
            </w:r>
            <w:r w:rsidR="00CF7DD8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m3/h, </w:t>
            </w:r>
            <w:r w:rsidR="00CF7DD8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kPa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Grundfos alpha, </w:t>
            </w:r>
            <w:r w:rsidR="00DF11E0">
              <w:rPr>
                <w:rFonts w:ascii="Times New Roman" w:hAnsi="Times New Roman" w:cs="Times New Roman"/>
                <w:lang w:val="en-US"/>
              </w:rPr>
              <w:t xml:space="preserve">Willo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Yonos 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EA37E6F" w14:textId="77777777" w:rsidR="009006A6" w:rsidRPr="00273B83" w:rsidRDefault="009006A6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14:paraId="385FEDD9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26731B03" w14:textId="77777777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8E01A5B" w14:textId="77777777" w:rsidR="00CF7DD8" w:rsidRPr="00273B83" w:rsidRDefault="00CF7DD8" w:rsidP="00804EE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14:paraId="64163340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53348109" w14:textId="77777777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04722FE" w14:textId="77777777" w:rsidR="00CF7DD8" w:rsidRPr="00273B83" w:rsidRDefault="00CF7DD8" w:rsidP="00804EE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14:paraId="42AC4B5A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42B91B4E" w14:textId="77777777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CF7DD8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14:paraId="52595F3E" w14:textId="77777777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CF7DD8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CF7DD8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9A7BA8B" w14:textId="77777777" w:rsidR="00CF7DD8" w:rsidRPr="00273B83" w:rsidRDefault="00CF7DD8" w:rsidP="00804EE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D381E7" w14:textId="77777777" w:rsidR="009006A6" w:rsidRPr="00273B83" w:rsidRDefault="009006A6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2B5C53" w14:textId="77777777"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 и уградње топлотних пумпи и пратеће инсталације грејног система (грејач простора или комбиновани грејач) за породичне кућ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393F17DF" w14:textId="77777777" w:rsidTr="00804EEE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981BB17" w14:textId="77777777" w:rsidR="00CF7DD8" w:rsidRPr="00273B83" w:rsidRDefault="00CF7DD8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0F31A26" w14:textId="77777777" w:rsidR="00CF7DD8" w:rsidRPr="00273B83" w:rsidRDefault="00CF7DD8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CF7DD8" w:rsidRPr="009076A1" w14:paraId="472188C2" w14:textId="77777777" w:rsidTr="00804EEE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4483876D" w14:textId="77777777" w:rsidR="00CF7DD8" w:rsidRPr="00273B83" w:rsidRDefault="00CF7DD8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04EF2A08" w14:textId="77777777" w:rsidR="00CF7DD8" w:rsidRDefault="00CF7DD8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662C28AE" w14:textId="77777777" w:rsidR="00CF7DD8" w:rsidRPr="00273B83" w:rsidRDefault="00CF7DD8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CF7DD8" w:rsidRPr="009076A1" w14:paraId="5664122E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6C884361" w14:textId="77777777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>
              <w:rPr>
                <w:rFonts w:ascii="Times New Roman" w:hAnsi="Times New Roman" w:cs="Times New Roman"/>
                <w:lang w:val="sr-Cyrl-CS"/>
              </w:rPr>
              <w:t>,</w:t>
            </w:r>
            <w:r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28DD653" w14:textId="77777777" w:rsidR="00CF7DD8" w:rsidRPr="00273B83" w:rsidRDefault="00CF7DD8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1A5B5B" w14:textId="77777777" w:rsidR="000A12C0" w:rsidRDefault="000A12C0" w:rsidP="00CB75D9">
      <w:pPr>
        <w:rPr>
          <w:rFonts w:ascii="Times New Roman" w:hAnsi="Times New Roman" w:cs="Times New Roman"/>
        </w:rPr>
      </w:pPr>
    </w:p>
    <w:p w14:paraId="062F9A70" w14:textId="77777777"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 и уградњ</w:t>
      </w:r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30CD6E81" w14:textId="77777777" w:rsidTr="00804EEE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B446F23" w14:textId="77777777" w:rsidR="00CF7DD8" w:rsidRPr="00273B83" w:rsidRDefault="00CF7DD8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B687140" w14:textId="77777777" w:rsidR="00CF7DD8" w:rsidRPr="00273B83" w:rsidRDefault="00CF7DD8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 бодова</w:t>
            </w:r>
          </w:p>
        </w:tc>
      </w:tr>
      <w:tr w:rsidR="00CF7DD8" w:rsidRPr="009076A1" w14:paraId="398483BA" w14:textId="77777777" w:rsidTr="00804EEE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541524ED" w14:textId="77777777" w:rsidR="00CF7DD8" w:rsidRPr="00273B83" w:rsidRDefault="00CF7DD8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4A367EAD" w14:textId="77777777" w:rsidR="00CF7DD8" w:rsidRDefault="00CF7DD8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понуђена цена;   Н – најнижа понуђена цена;  </w:t>
            </w:r>
          </w:p>
          <w:p w14:paraId="27A67FE0" w14:textId="77777777" w:rsidR="00CF7DD8" w:rsidRPr="00273B83" w:rsidRDefault="00CF7DD8" w:rsidP="00804EE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CF7DD8" w:rsidRPr="009076A1" w14:paraId="02781E4B" w14:textId="77777777" w:rsidTr="00804EEE">
        <w:trPr>
          <w:trHeight w:val="519"/>
        </w:trPr>
        <w:tc>
          <w:tcPr>
            <w:tcW w:w="6204" w:type="dxa"/>
            <w:shd w:val="clear" w:color="auto" w:fill="auto"/>
          </w:tcPr>
          <w:p w14:paraId="2BBE37C2" w14:textId="77777777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B6DE85D" w14:textId="77777777" w:rsidR="00CF7DD8" w:rsidRPr="00273B83" w:rsidRDefault="00CF7DD8" w:rsidP="00804EE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2EC2F1" w14:textId="77777777" w:rsidR="00CF7DD8" w:rsidRPr="00CB75D9" w:rsidRDefault="00CF7DD8" w:rsidP="00CB75D9">
      <w:pPr>
        <w:rPr>
          <w:rFonts w:ascii="Times New Roman" w:hAnsi="Times New Roman" w:cs="Times New Roman"/>
        </w:rPr>
      </w:pPr>
    </w:p>
    <w:sectPr w:rsidR="00CF7DD8" w:rsidRPr="00CB75D9" w:rsidSect="005774C3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5C939" w14:textId="77777777" w:rsidR="00224F0F" w:rsidRDefault="00224F0F" w:rsidP="008A6F6C">
      <w:pPr>
        <w:spacing w:after="0" w:line="240" w:lineRule="auto"/>
      </w:pPr>
      <w:r>
        <w:separator/>
      </w:r>
    </w:p>
  </w:endnote>
  <w:endnote w:type="continuationSeparator" w:id="0">
    <w:p w14:paraId="3305AA08" w14:textId="77777777" w:rsidR="00224F0F" w:rsidRDefault="00224F0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96B05" w14:textId="77777777" w:rsidR="00224F0F" w:rsidRDefault="00224F0F" w:rsidP="008A6F6C">
      <w:pPr>
        <w:spacing w:after="0" w:line="240" w:lineRule="auto"/>
      </w:pPr>
      <w:r>
        <w:separator/>
      </w:r>
    </w:p>
  </w:footnote>
  <w:footnote w:type="continuationSeparator" w:id="0">
    <w:p w14:paraId="5B12B7FB" w14:textId="77777777" w:rsidR="00224F0F" w:rsidRDefault="00224F0F" w:rsidP="008A6F6C">
      <w:pPr>
        <w:spacing w:after="0" w:line="240" w:lineRule="auto"/>
      </w:pPr>
      <w:r>
        <w:continuationSeparator/>
      </w:r>
    </w:p>
  </w:footnote>
  <w:footnote w:id="1">
    <w:p w14:paraId="5097998C" w14:textId="77777777" w:rsidR="00804EEE" w:rsidRPr="006F748D" w:rsidRDefault="00804EEE" w:rsidP="00CB75D9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40D0F580"/>
    <w:lvl w:ilvl="0" w:tplc="F530D9D8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874094">
    <w:abstractNumId w:val="33"/>
  </w:num>
  <w:num w:numId="2" w16cid:durableId="395863409">
    <w:abstractNumId w:val="43"/>
  </w:num>
  <w:num w:numId="3" w16cid:durableId="275066312">
    <w:abstractNumId w:val="16"/>
  </w:num>
  <w:num w:numId="4" w16cid:durableId="1921022282">
    <w:abstractNumId w:val="27"/>
  </w:num>
  <w:num w:numId="5" w16cid:durableId="12373951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79668361">
    <w:abstractNumId w:val="45"/>
  </w:num>
  <w:num w:numId="7" w16cid:durableId="207452472">
    <w:abstractNumId w:val="39"/>
  </w:num>
  <w:num w:numId="8" w16cid:durableId="265160919">
    <w:abstractNumId w:val="41"/>
  </w:num>
  <w:num w:numId="9" w16cid:durableId="2096778988">
    <w:abstractNumId w:val="11"/>
  </w:num>
  <w:num w:numId="10" w16cid:durableId="1653944665">
    <w:abstractNumId w:val="38"/>
  </w:num>
  <w:num w:numId="11" w16cid:durableId="675303811">
    <w:abstractNumId w:val="32"/>
  </w:num>
  <w:num w:numId="12" w16cid:durableId="923992831">
    <w:abstractNumId w:val="15"/>
  </w:num>
  <w:num w:numId="13" w16cid:durableId="1601253059">
    <w:abstractNumId w:val="25"/>
  </w:num>
  <w:num w:numId="14" w16cid:durableId="386875885">
    <w:abstractNumId w:val="2"/>
  </w:num>
  <w:num w:numId="15" w16cid:durableId="1592087499">
    <w:abstractNumId w:val="5"/>
  </w:num>
  <w:num w:numId="16" w16cid:durableId="1889686929">
    <w:abstractNumId w:val="10"/>
  </w:num>
  <w:num w:numId="17" w16cid:durableId="2108890840">
    <w:abstractNumId w:val="20"/>
  </w:num>
  <w:num w:numId="18" w16cid:durableId="545410169">
    <w:abstractNumId w:val="9"/>
  </w:num>
  <w:num w:numId="19" w16cid:durableId="1668289644">
    <w:abstractNumId w:val="22"/>
  </w:num>
  <w:num w:numId="20" w16cid:durableId="736170695">
    <w:abstractNumId w:val="24"/>
  </w:num>
  <w:num w:numId="21" w16cid:durableId="1753696374">
    <w:abstractNumId w:val="4"/>
  </w:num>
  <w:num w:numId="22" w16cid:durableId="1531531575">
    <w:abstractNumId w:val="21"/>
  </w:num>
  <w:num w:numId="23" w16cid:durableId="530996676">
    <w:abstractNumId w:val="47"/>
  </w:num>
  <w:num w:numId="24" w16cid:durableId="1318341528">
    <w:abstractNumId w:val="7"/>
  </w:num>
  <w:num w:numId="25" w16cid:durableId="2136219255">
    <w:abstractNumId w:val="0"/>
  </w:num>
  <w:num w:numId="26" w16cid:durableId="1209338316">
    <w:abstractNumId w:val="29"/>
  </w:num>
  <w:num w:numId="27" w16cid:durableId="1540321238">
    <w:abstractNumId w:val="28"/>
  </w:num>
  <w:num w:numId="28" w16cid:durableId="1690254526">
    <w:abstractNumId w:val="42"/>
  </w:num>
  <w:num w:numId="29" w16cid:durableId="1049260896">
    <w:abstractNumId w:val="6"/>
  </w:num>
  <w:num w:numId="30" w16cid:durableId="890044947">
    <w:abstractNumId w:val="40"/>
  </w:num>
  <w:num w:numId="31" w16cid:durableId="1376544011">
    <w:abstractNumId w:val="34"/>
  </w:num>
  <w:num w:numId="32" w16cid:durableId="1873225137">
    <w:abstractNumId w:val="35"/>
  </w:num>
  <w:num w:numId="33" w16cid:durableId="1648588580">
    <w:abstractNumId w:val="26"/>
  </w:num>
  <w:num w:numId="34" w16cid:durableId="534121540">
    <w:abstractNumId w:val="19"/>
  </w:num>
  <w:num w:numId="35" w16cid:durableId="403770114">
    <w:abstractNumId w:val="13"/>
  </w:num>
  <w:num w:numId="36" w16cid:durableId="1679891329">
    <w:abstractNumId w:val="36"/>
  </w:num>
  <w:num w:numId="37" w16cid:durableId="1446464850">
    <w:abstractNumId w:val="31"/>
  </w:num>
  <w:num w:numId="38" w16cid:durableId="1983776062">
    <w:abstractNumId w:val="23"/>
  </w:num>
  <w:num w:numId="39" w16cid:durableId="1798332268">
    <w:abstractNumId w:val="17"/>
  </w:num>
  <w:num w:numId="40" w16cid:durableId="820511691">
    <w:abstractNumId w:val="18"/>
  </w:num>
  <w:num w:numId="41" w16cid:durableId="175929051">
    <w:abstractNumId w:val="12"/>
  </w:num>
  <w:num w:numId="42" w16cid:durableId="528840491">
    <w:abstractNumId w:val="30"/>
  </w:num>
  <w:num w:numId="43" w16cid:durableId="1419132514">
    <w:abstractNumId w:val="14"/>
  </w:num>
  <w:num w:numId="44" w16cid:durableId="588317766">
    <w:abstractNumId w:val="37"/>
  </w:num>
  <w:num w:numId="45" w16cid:durableId="2073767509">
    <w:abstractNumId w:val="3"/>
  </w:num>
  <w:num w:numId="46" w16cid:durableId="1474714256">
    <w:abstractNumId w:val="8"/>
  </w:num>
  <w:num w:numId="47" w16cid:durableId="1917669533">
    <w:abstractNumId w:val="46"/>
  </w:num>
  <w:num w:numId="48" w16cid:durableId="339817286">
    <w:abstractNumId w:val="44"/>
  </w:num>
  <w:num w:numId="49" w16cid:durableId="19660353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37AC3"/>
    <w:rsid w:val="00053B09"/>
    <w:rsid w:val="0009375D"/>
    <w:rsid w:val="00094CF5"/>
    <w:rsid w:val="000960D1"/>
    <w:rsid w:val="000A12C0"/>
    <w:rsid w:val="000A29DE"/>
    <w:rsid w:val="000B2277"/>
    <w:rsid w:val="000C3FDD"/>
    <w:rsid w:val="000D566E"/>
    <w:rsid w:val="000D7E2A"/>
    <w:rsid w:val="000E1196"/>
    <w:rsid w:val="000F41C6"/>
    <w:rsid w:val="001134A7"/>
    <w:rsid w:val="001151A1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4F0F"/>
    <w:rsid w:val="0022582D"/>
    <w:rsid w:val="002408F2"/>
    <w:rsid w:val="0024474C"/>
    <w:rsid w:val="0024606D"/>
    <w:rsid w:val="00247242"/>
    <w:rsid w:val="002551D0"/>
    <w:rsid w:val="0026569A"/>
    <w:rsid w:val="00273B83"/>
    <w:rsid w:val="00287A9C"/>
    <w:rsid w:val="002906CA"/>
    <w:rsid w:val="002954DB"/>
    <w:rsid w:val="002B20A2"/>
    <w:rsid w:val="002B261C"/>
    <w:rsid w:val="002B2A7A"/>
    <w:rsid w:val="002C34D6"/>
    <w:rsid w:val="002D63B5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E6ACF"/>
    <w:rsid w:val="003F42B5"/>
    <w:rsid w:val="003F4EDA"/>
    <w:rsid w:val="00400504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4F0AD4"/>
    <w:rsid w:val="005065E4"/>
    <w:rsid w:val="00513019"/>
    <w:rsid w:val="005146C8"/>
    <w:rsid w:val="005267EC"/>
    <w:rsid w:val="00541CBD"/>
    <w:rsid w:val="0055220F"/>
    <w:rsid w:val="005544E7"/>
    <w:rsid w:val="0055575F"/>
    <w:rsid w:val="0056283D"/>
    <w:rsid w:val="0056740E"/>
    <w:rsid w:val="0057038C"/>
    <w:rsid w:val="005736D7"/>
    <w:rsid w:val="005774C3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1003B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056F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04EEE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A74E2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53C4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1497F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7B9F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DF2E89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5514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9D7D6"/>
  <w15:docId w15:val="{ABD02F68-13A6-4474-81C2-A8C111D2F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2FAF34-2A56-4956-877A-C2F18FF68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070</Words>
  <Characters>1180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garetak</cp:lastModifiedBy>
  <cp:revision>2</cp:revision>
  <cp:lastPrinted>2022-06-14T08:32:00Z</cp:lastPrinted>
  <dcterms:created xsi:type="dcterms:W3CDTF">2022-06-14T08:40:00Z</dcterms:created>
  <dcterms:modified xsi:type="dcterms:W3CDTF">2022-06-14T08:40:00Z</dcterms:modified>
</cp:coreProperties>
</file>